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A0D110" w14:textId="56B01026" w:rsidR="00FA52C2" w:rsidRDefault="00711C53">
      <w:r>
        <w:rPr>
          <w:noProof/>
        </w:rPr>
        <w:drawing>
          <wp:inline distT="0" distB="0" distL="0" distR="0" wp14:anchorId="0B88CFD1" wp14:editId="05505682">
            <wp:extent cx="2782454" cy="1836420"/>
            <wp:effectExtent l="0" t="0" r="0" b="0"/>
            <wp:docPr id="2" name="Picture 2" descr="carosello-handmade-vintage-fo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arosello-handmade-vintage-font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1763" cy="1862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5CBCB3" wp14:editId="1BD6EBDF">
            <wp:extent cx="2836718" cy="1783080"/>
            <wp:effectExtent l="0" t="0" r="1905" b="7620"/>
            <wp:docPr id="3" name="Picture 3" descr="streetwear-retro-script-fo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treetwear-retro-script-font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5364" cy="179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C7929">
        <w:rPr>
          <w:noProof/>
        </w:rPr>
        <w:t xml:space="preserve"> </w:t>
      </w:r>
      <w:r w:rsidR="00DC7929">
        <w:rPr>
          <w:noProof/>
        </w:rPr>
        <w:drawing>
          <wp:inline distT="0" distB="0" distL="0" distR="0" wp14:anchorId="3B686A41" wp14:editId="56848B3A">
            <wp:extent cx="1706880" cy="1875974"/>
            <wp:effectExtent l="0" t="0" r="7620" b="0"/>
            <wp:docPr id="10" name="Picture 10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0410" cy="19238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C7929">
        <w:rPr>
          <w:noProof/>
        </w:rPr>
        <w:drawing>
          <wp:inline distT="0" distB="0" distL="0" distR="0" wp14:anchorId="2C9E1496" wp14:editId="2DDB9246">
            <wp:extent cx="2712720" cy="1806088"/>
            <wp:effectExtent l="0" t="0" r="0" b="3810"/>
            <wp:docPr id="8" name="Picture 8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7941" cy="1829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105B8C" wp14:editId="6EAF4760">
            <wp:extent cx="2629307" cy="1828800"/>
            <wp:effectExtent l="0" t="0" r="0" b="0"/>
            <wp:docPr id="4" name="Picture 4" descr="Image result for retro fo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 for retro font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839" cy="1840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C7929">
        <w:rPr>
          <w:noProof/>
        </w:rPr>
        <w:drawing>
          <wp:inline distT="0" distB="0" distL="0" distR="0" wp14:anchorId="6B781094" wp14:editId="4F1C7C5A">
            <wp:extent cx="1760220" cy="1760220"/>
            <wp:effectExtent l="0" t="0" r="0" b="0"/>
            <wp:docPr id="1" name="Picture 1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0220" cy="176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0A40367" wp14:editId="36A6193B">
            <wp:extent cx="2597483" cy="1722120"/>
            <wp:effectExtent l="0" t="0" r="0" b="0"/>
            <wp:docPr id="7" name="Picture 7" descr="Image result for retro auto repair log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retro auto repair logos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6035" cy="1727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C7929">
        <w:rPr>
          <w:noProof/>
        </w:rPr>
        <w:drawing>
          <wp:inline distT="0" distB="0" distL="0" distR="0" wp14:anchorId="44FBD11E" wp14:editId="62F1D998">
            <wp:extent cx="2583180" cy="1800262"/>
            <wp:effectExtent l="0" t="0" r="0" b="0"/>
            <wp:docPr id="9" name="Picture 9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3867" cy="1807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C7929">
        <w:rPr>
          <w:noProof/>
        </w:rPr>
        <w:drawing>
          <wp:inline distT="0" distB="0" distL="0" distR="0" wp14:anchorId="2C78034E" wp14:editId="5BC9A6EC">
            <wp:extent cx="2744916" cy="1950720"/>
            <wp:effectExtent l="0" t="0" r="0" b="0"/>
            <wp:docPr id="5" name="Picture 5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1476" cy="1955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A52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Q0sDA3NrY0MDE2NjJT0lEKTi0uzszPAykwrAUAwm35USwAAAA="/>
  </w:docVars>
  <w:rsids>
    <w:rsidRoot w:val="00711C53"/>
    <w:rsid w:val="00711C53"/>
    <w:rsid w:val="00DC7929"/>
    <w:rsid w:val="00FA5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9FCB1"/>
  <w15:chartTrackingRefBased/>
  <w15:docId w15:val="{4277D70B-E935-4C6F-AB47-2E0983497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C79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79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png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 Lopes</dc:creator>
  <cp:keywords/>
  <dc:description/>
  <cp:lastModifiedBy>Tamara Lopes</cp:lastModifiedBy>
  <cp:revision>1</cp:revision>
  <dcterms:created xsi:type="dcterms:W3CDTF">2020-08-14T19:58:00Z</dcterms:created>
  <dcterms:modified xsi:type="dcterms:W3CDTF">2020-08-14T20:18:00Z</dcterms:modified>
</cp:coreProperties>
</file>